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8CCE53" w14:textId="2CF8E0F6" w:rsidR="007C4B27" w:rsidRPr="007E2A37" w:rsidRDefault="004D3AFB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6"/>
          <w:szCs w:val="36"/>
          <w:u w:val="single"/>
        </w:rPr>
        <w:t xml:space="preserve">(When I Said) </w:t>
      </w:r>
      <w:r w:rsidR="006E7F8C" w:rsidRPr="007E2A37">
        <w:rPr>
          <w:b/>
          <w:bCs/>
          <w:sz w:val="36"/>
          <w:szCs w:val="36"/>
          <w:u w:val="single"/>
        </w:rPr>
        <w:t xml:space="preserve">I Love You (I </w:t>
      </w:r>
      <w:r w:rsidR="00D71DE2" w:rsidRPr="007E2A37">
        <w:rPr>
          <w:b/>
          <w:bCs/>
          <w:sz w:val="36"/>
          <w:szCs w:val="36"/>
          <w:u w:val="single"/>
        </w:rPr>
        <w:t>Meant</w:t>
      </w:r>
      <w:r w:rsidR="006E7F8C" w:rsidRPr="007E2A37">
        <w:rPr>
          <w:b/>
          <w:bCs/>
          <w:sz w:val="36"/>
          <w:szCs w:val="36"/>
          <w:u w:val="single"/>
        </w:rPr>
        <w:t xml:space="preserve"> It)</w:t>
      </w:r>
      <w:r w:rsidR="007E2A37" w:rsidRPr="007E2A37">
        <w:rPr>
          <w:b/>
          <w:bCs/>
          <w:sz w:val="32"/>
          <w:szCs w:val="32"/>
        </w:rPr>
        <w:tab/>
      </w:r>
      <w:r w:rsidR="007E2A37" w:rsidRPr="007E2A37">
        <w:rPr>
          <w:b/>
          <w:bCs/>
          <w:sz w:val="32"/>
          <w:szCs w:val="32"/>
        </w:rPr>
        <w:tab/>
      </w:r>
      <w:r w:rsidR="007E2A37">
        <w:rPr>
          <w:b/>
          <w:bCs/>
          <w:sz w:val="32"/>
          <w:szCs w:val="32"/>
        </w:rPr>
        <w:t>key: Bb</w:t>
      </w:r>
      <w:r w:rsidR="007E2A37">
        <w:rPr>
          <w:b/>
          <w:bCs/>
          <w:sz w:val="32"/>
          <w:szCs w:val="32"/>
        </w:rPr>
        <w:tab/>
      </w:r>
      <w:r w:rsidR="007E2A37" w:rsidRPr="007E2A37">
        <w:rPr>
          <w:b/>
          <w:bCs/>
          <w:sz w:val="32"/>
          <w:szCs w:val="32"/>
        </w:rPr>
        <w:tab/>
      </w:r>
      <w:r w:rsidR="007E2A37" w:rsidRPr="007E2A37">
        <w:rPr>
          <w:b/>
          <w:bCs/>
          <w:sz w:val="32"/>
          <w:szCs w:val="32"/>
        </w:rPr>
        <w:tab/>
        <w:t>bpm: 10</w:t>
      </w:r>
      <w:r w:rsidR="00ED7E3E">
        <w:rPr>
          <w:b/>
          <w:bCs/>
          <w:sz w:val="32"/>
          <w:szCs w:val="32"/>
        </w:rPr>
        <w:t>9</w:t>
      </w:r>
      <w:bookmarkStart w:id="0" w:name="_GoBack"/>
      <w:bookmarkEnd w:id="0"/>
    </w:p>
    <w:p w14:paraId="37AAF119" w14:textId="0BE34D41" w:rsidR="007C4B27" w:rsidRDefault="00ED7E3E" w:rsidP="00001E33">
      <w:pPr>
        <w:pStyle w:val="NoSpacing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Words: </w:t>
      </w:r>
      <w:r w:rsidR="004D3AFB" w:rsidRPr="007E2A37">
        <w:rPr>
          <w:b/>
          <w:bCs/>
          <w:sz w:val="32"/>
          <w:szCs w:val="32"/>
        </w:rPr>
        <w:t>Dino Rustin</w:t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  <w:t>Music: Dino Rustin, Nate, Mitch, John</w:t>
      </w:r>
    </w:p>
    <w:p w14:paraId="5D7CA2C2" w14:textId="77777777" w:rsidR="004D3AFB" w:rsidRPr="007E2A37" w:rsidRDefault="004D3AFB" w:rsidP="00001E33">
      <w:pPr>
        <w:pStyle w:val="NoSpacing"/>
        <w:rPr>
          <w:rFonts w:ascii="Verdana" w:hAnsi="Verdana"/>
          <w:sz w:val="24"/>
          <w:szCs w:val="24"/>
        </w:rPr>
      </w:pPr>
    </w:p>
    <w:p w14:paraId="515AD8C7" w14:textId="7A1B55ED" w:rsidR="007E2A37" w:rsidRPr="00FB36D4" w:rsidRDefault="007E2A37" w:rsidP="007E2A3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(big feel, ½ time, HORN LINE ~A~</w:t>
      </w:r>
    </w:p>
    <w:p w14:paraId="3BD689C2" w14:textId="03C4F099" w:rsidR="00072AC5" w:rsidRPr="007E2A37" w:rsidRDefault="00072AC5" w:rsidP="00072AC5">
      <w:pPr>
        <w:pStyle w:val="NoSpacing"/>
        <w:rPr>
          <w:rFonts w:ascii="Verdana" w:hAnsi="Verdana"/>
          <w:sz w:val="24"/>
          <w:szCs w:val="24"/>
        </w:rPr>
      </w:pPr>
      <w:r w:rsidRPr="007E2A37">
        <w:rPr>
          <w:rFonts w:ascii="Verdana" w:hAnsi="Verdana"/>
          <w:sz w:val="24"/>
          <w:szCs w:val="24"/>
        </w:rPr>
        <w:t xml:space="preserve">Bb – Bb – Bb – Bb / F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-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/ Bb – Bb – Bb – Bb / F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-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/ </w:t>
      </w:r>
    </w:p>
    <w:p w14:paraId="00F8CC17" w14:textId="2C7A7554" w:rsidR="00046CF2" w:rsidRPr="007E2A37" w:rsidRDefault="00046CF2" w:rsidP="00001E33">
      <w:pPr>
        <w:pStyle w:val="NoSpacing"/>
        <w:rPr>
          <w:rFonts w:ascii="Verdana" w:hAnsi="Verdana"/>
          <w:sz w:val="24"/>
          <w:szCs w:val="24"/>
        </w:rPr>
      </w:pPr>
    </w:p>
    <w:p w14:paraId="1BE8C905" w14:textId="40F96675" w:rsidR="007E2A37" w:rsidRPr="00FB36D4" w:rsidRDefault="007E2A37" w:rsidP="007E2A3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ERSE 1</w:t>
      </w:r>
    </w:p>
    <w:p w14:paraId="666F3176" w14:textId="1A3DFD29" w:rsidR="00072AC5" w:rsidRPr="007E2A37" w:rsidRDefault="00072AC5" w:rsidP="00001E33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r w:rsidRPr="007E2A37">
        <w:rPr>
          <w:rFonts w:ascii="Verdana" w:hAnsi="Verdana"/>
          <w:sz w:val="24"/>
          <w:szCs w:val="24"/>
          <w:u w:val="single"/>
        </w:rPr>
        <w:tab/>
        <w:t xml:space="preserve">  </w:t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 xml:space="preserve"> </w:t>
      </w:r>
      <w:proofErr w:type="spellStart"/>
      <w:r w:rsidRPr="007E2A37">
        <w:rPr>
          <w:rFonts w:ascii="Verdana" w:hAnsi="Verdana"/>
          <w:sz w:val="24"/>
          <w:szCs w:val="24"/>
          <w:u w:val="single"/>
        </w:rPr>
        <w:t>Eb</w:t>
      </w:r>
      <w:proofErr w:type="spellEnd"/>
      <w:r w:rsidRPr="007E2A37">
        <w:rPr>
          <w:rFonts w:ascii="Verdana" w:hAnsi="Verdana"/>
          <w:sz w:val="24"/>
          <w:szCs w:val="24"/>
          <w:u w:val="single"/>
        </w:rPr>
        <w:tab/>
      </w:r>
    </w:p>
    <w:p w14:paraId="376B071A" w14:textId="57AD56AE" w:rsidR="00B56E80" w:rsidRPr="007E2A37" w:rsidRDefault="00B56E80" w:rsidP="00001E33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>Please take me everywhere with you; I’ll go wherever you want me to</w:t>
      </w:r>
    </w:p>
    <w:p w14:paraId="13A56D55" w14:textId="77777777" w:rsidR="007E2A37" w:rsidRPr="007E2A37" w:rsidRDefault="007E2A37" w:rsidP="007E2A37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r w:rsidRPr="007E2A37">
        <w:rPr>
          <w:rFonts w:ascii="Verdana" w:hAnsi="Verdana"/>
          <w:sz w:val="24"/>
          <w:szCs w:val="24"/>
          <w:u w:val="single"/>
        </w:rPr>
        <w:tab/>
        <w:t xml:space="preserve">  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 xml:space="preserve"> </w:t>
      </w:r>
      <w:proofErr w:type="spellStart"/>
      <w:r w:rsidRPr="007E2A37">
        <w:rPr>
          <w:rFonts w:ascii="Verdana" w:hAnsi="Verdana"/>
          <w:sz w:val="24"/>
          <w:szCs w:val="24"/>
          <w:u w:val="single"/>
        </w:rPr>
        <w:t>Eb</w:t>
      </w:r>
      <w:proofErr w:type="spellEnd"/>
      <w:r w:rsidRPr="007E2A37">
        <w:rPr>
          <w:rFonts w:ascii="Verdana" w:hAnsi="Verdana"/>
          <w:sz w:val="24"/>
          <w:szCs w:val="24"/>
          <w:u w:val="single"/>
        </w:rPr>
        <w:tab/>
      </w:r>
    </w:p>
    <w:p w14:paraId="2FE33A09" w14:textId="6998DDFC" w:rsidR="00B56E80" w:rsidRPr="007E2A37" w:rsidRDefault="00B56E80" w:rsidP="00001E33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>On this life adventure ride, I’ll always be right by your side</w:t>
      </w:r>
    </w:p>
    <w:p w14:paraId="1A11C838" w14:textId="4BCEAB0B" w:rsidR="007E2A37" w:rsidRPr="007E2A37" w:rsidRDefault="007E2A37" w:rsidP="007E2A37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F</w:t>
      </w:r>
      <w:r w:rsidRPr="007E2A37"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proofErr w:type="spellStart"/>
      <w:r w:rsidRPr="007E2A37">
        <w:rPr>
          <w:rFonts w:ascii="Verdana" w:hAnsi="Verdana"/>
          <w:sz w:val="24"/>
          <w:szCs w:val="24"/>
          <w:u w:val="single"/>
        </w:rPr>
        <w:t>Eb</w:t>
      </w:r>
      <w:proofErr w:type="spellEnd"/>
      <w:r w:rsidRPr="007E2A37">
        <w:rPr>
          <w:rFonts w:ascii="Verdana" w:hAnsi="Verdana"/>
          <w:sz w:val="24"/>
          <w:szCs w:val="24"/>
          <w:u w:val="single"/>
        </w:rPr>
        <w:tab/>
      </w:r>
    </w:p>
    <w:p w14:paraId="288904A9" w14:textId="6CB8CF52" w:rsidR="00B56E80" w:rsidRPr="007E2A37" w:rsidRDefault="00B56E80" w:rsidP="00001E33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 xml:space="preserve">It’s </w:t>
      </w:r>
      <w:proofErr w:type="spellStart"/>
      <w:r w:rsidRPr="007E2A37">
        <w:rPr>
          <w:rFonts w:ascii="Verdana" w:hAnsi="Verdana"/>
          <w:b/>
          <w:bCs/>
          <w:sz w:val="24"/>
          <w:szCs w:val="24"/>
        </w:rPr>
        <w:t>gonna</w:t>
      </w:r>
      <w:proofErr w:type="spellEnd"/>
      <w:r w:rsidRPr="007E2A37">
        <w:rPr>
          <w:rFonts w:ascii="Verdana" w:hAnsi="Verdana"/>
          <w:b/>
          <w:bCs/>
          <w:sz w:val="24"/>
          <w:szCs w:val="24"/>
        </w:rPr>
        <w:t xml:space="preserve"> be without compare, you’ll always know that I’m right there</w:t>
      </w:r>
    </w:p>
    <w:p w14:paraId="462A19C4" w14:textId="34B3F4DC" w:rsidR="007E2A37" w:rsidRDefault="007E2A37" w:rsidP="007E2A37">
      <w:pPr>
        <w:pStyle w:val="NoSpacing"/>
        <w:ind w:firstLine="720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sz w:val="24"/>
          <w:szCs w:val="24"/>
          <w:u w:val="single"/>
        </w:rPr>
        <w:t>F</w:t>
      </w:r>
      <w:r w:rsidRPr="007E2A37"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>F</w:t>
      </w:r>
      <w:r w:rsidR="00ED7E3E">
        <w:rPr>
          <w:rFonts w:ascii="Verdana" w:hAnsi="Verdana"/>
          <w:sz w:val="24"/>
          <w:szCs w:val="24"/>
          <w:u w:val="single"/>
        </w:rPr>
        <w:t xml:space="preserve"> (hold!)</w:t>
      </w:r>
    </w:p>
    <w:p w14:paraId="08F67F65" w14:textId="5284A7E7" w:rsidR="00B56E80" w:rsidRPr="007E2A37" w:rsidRDefault="00B56E80" w:rsidP="00001E33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>I’ll never leave you guessing, this I swear…</w:t>
      </w:r>
    </w:p>
    <w:p w14:paraId="3EF37A7C" w14:textId="1DAEC1B6" w:rsidR="00B56E80" w:rsidRPr="007E2A37" w:rsidRDefault="00B56E80" w:rsidP="00001E33">
      <w:pPr>
        <w:pStyle w:val="NoSpacing"/>
        <w:rPr>
          <w:rFonts w:ascii="Verdana" w:hAnsi="Verdana"/>
          <w:b/>
          <w:bCs/>
          <w:sz w:val="24"/>
          <w:szCs w:val="24"/>
        </w:rPr>
      </w:pPr>
    </w:p>
    <w:p w14:paraId="3561768E" w14:textId="48E173E9" w:rsidR="007E2A37" w:rsidRPr="00FB36D4" w:rsidRDefault="007E2A37" w:rsidP="007E2A3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</w:p>
    <w:p w14:paraId="738A5B77" w14:textId="0ED72FC0" w:rsidR="00B56E80" w:rsidRPr="007E2A37" w:rsidRDefault="00B56E80" w:rsidP="00B56E80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</w:p>
    <w:p w14:paraId="14F9655B" w14:textId="77777777" w:rsidR="007E2A37" w:rsidRDefault="00D71DE2" w:rsidP="00B56E80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 w:rsidRPr="007E2A37">
        <w:rPr>
          <w:rFonts w:ascii="Verdana" w:hAnsi="Verdana"/>
          <w:b/>
          <w:bCs/>
          <w:sz w:val="24"/>
          <w:szCs w:val="24"/>
          <w:highlight w:val="yellow"/>
        </w:rPr>
        <w:t xml:space="preserve">I do not say these words lightly, and I’m </w:t>
      </w:r>
      <w:proofErr w:type="spellStart"/>
      <w:r w:rsidRPr="007E2A37">
        <w:rPr>
          <w:rFonts w:ascii="Verdana" w:hAnsi="Verdana"/>
          <w:b/>
          <w:bCs/>
          <w:sz w:val="24"/>
          <w:szCs w:val="24"/>
          <w:highlight w:val="yellow"/>
        </w:rPr>
        <w:t>gonna</w:t>
      </w:r>
      <w:proofErr w:type="spellEnd"/>
      <w:r w:rsidRPr="007E2A37">
        <w:rPr>
          <w:rFonts w:ascii="Verdana" w:hAnsi="Verdana"/>
          <w:b/>
          <w:bCs/>
          <w:sz w:val="24"/>
          <w:szCs w:val="24"/>
          <w:highlight w:val="yellow"/>
        </w:rPr>
        <w:t xml:space="preserve"> hold on tightly</w:t>
      </w:r>
      <w:r w:rsidR="002750E9" w:rsidRPr="007E2A37">
        <w:rPr>
          <w:rFonts w:ascii="Verdana" w:hAnsi="Verdana"/>
          <w:b/>
          <w:bCs/>
          <w:sz w:val="24"/>
          <w:szCs w:val="24"/>
          <w:highlight w:val="yellow"/>
        </w:rPr>
        <w:tab/>
      </w:r>
      <w:r w:rsidR="00B56E80" w:rsidRPr="007E2A37">
        <w:rPr>
          <w:rFonts w:ascii="Verdana" w:hAnsi="Verdana"/>
          <w:b/>
          <w:bCs/>
          <w:sz w:val="24"/>
          <w:szCs w:val="24"/>
          <w:highlight w:val="yellow"/>
        </w:rPr>
        <w:tab/>
      </w:r>
    </w:p>
    <w:p w14:paraId="6C75FE50" w14:textId="0F9C92E9" w:rsidR="007E2A37" w:rsidRPr="007E2A37" w:rsidRDefault="007E2A37" w:rsidP="007E2A37">
      <w:pPr>
        <w:pStyle w:val="NoSpacing"/>
        <w:ind w:firstLine="720"/>
        <w:rPr>
          <w:rFonts w:ascii="Verdana" w:hAnsi="Verdana"/>
          <w:sz w:val="24"/>
          <w:szCs w:val="24"/>
          <w:u w:val="single"/>
        </w:rPr>
      </w:pPr>
      <w:proofErr w:type="spellStart"/>
      <w:r>
        <w:rPr>
          <w:rFonts w:ascii="Verdana" w:hAnsi="Verdana"/>
          <w:sz w:val="24"/>
          <w:szCs w:val="24"/>
          <w:u w:val="single"/>
        </w:rPr>
        <w:t>E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685EE684" w14:textId="579E1B7F" w:rsidR="00B56E80" w:rsidRPr="007E2A37" w:rsidRDefault="00B56E80" w:rsidP="007E2A37">
      <w:pPr>
        <w:pStyle w:val="NoSpacing"/>
        <w:ind w:firstLine="720"/>
        <w:rPr>
          <w:rFonts w:ascii="Verdana" w:hAnsi="Verdana"/>
          <w:b/>
          <w:bCs/>
          <w:sz w:val="24"/>
          <w:szCs w:val="24"/>
          <w:highlight w:val="yellow"/>
        </w:rPr>
      </w:pPr>
      <w:r w:rsidRPr="007E2A37">
        <w:rPr>
          <w:rFonts w:ascii="Verdana" w:hAnsi="Verdana"/>
          <w:b/>
          <w:bCs/>
          <w:sz w:val="24"/>
          <w:szCs w:val="24"/>
          <w:highlight w:val="yellow"/>
        </w:rPr>
        <w:t>I love you (I said it), I love you (I meant it)</w:t>
      </w:r>
    </w:p>
    <w:p w14:paraId="5E6F93C3" w14:textId="77777777" w:rsidR="007E2A37" w:rsidRPr="007E2A37" w:rsidRDefault="007E2A37" w:rsidP="007E2A37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6CFFFA11" w14:textId="77777777" w:rsidR="007E2A37" w:rsidRDefault="00B56E80" w:rsidP="00001E33">
      <w:pPr>
        <w:pStyle w:val="NoSpacing"/>
        <w:rPr>
          <w:rFonts w:ascii="Verdana" w:hAnsi="Verdana"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  <w:highlight w:val="yellow"/>
        </w:rPr>
        <w:t>You mean everything to me; let’s see how great life will be</w:t>
      </w:r>
      <w:r w:rsidR="002750E9" w:rsidRPr="007E2A37">
        <w:rPr>
          <w:rFonts w:ascii="Verdana" w:hAnsi="Verdana"/>
          <w:b/>
          <w:bCs/>
          <w:sz w:val="24"/>
          <w:szCs w:val="24"/>
          <w:highlight w:val="yellow"/>
        </w:rPr>
        <w:tab/>
      </w:r>
      <w:r w:rsidRPr="007E2A37">
        <w:rPr>
          <w:rFonts w:ascii="Verdana" w:hAnsi="Verdana"/>
          <w:sz w:val="24"/>
          <w:szCs w:val="24"/>
        </w:rPr>
        <w:tab/>
      </w:r>
    </w:p>
    <w:p w14:paraId="52929DF4" w14:textId="77777777" w:rsidR="007E2A37" w:rsidRPr="007E2A37" w:rsidRDefault="007E2A37" w:rsidP="007E2A37">
      <w:pPr>
        <w:pStyle w:val="NoSpacing"/>
        <w:ind w:firstLine="720"/>
        <w:rPr>
          <w:rFonts w:ascii="Verdana" w:hAnsi="Verdana"/>
          <w:sz w:val="24"/>
          <w:szCs w:val="24"/>
          <w:u w:val="single"/>
        </w:rPr>
      </w:pPr>
      <w:proofErr w:type="spellStart"/>
      <w:r>
        <w:rPr>
          <w:rFonts w:ascii="Verdana" w:hAnsi="Verdana"/>
          <w:sz w:val="24"/>
          <w:szCs w:val="24"/>
          <w:u w:val="single"/>
        </w:rPr>
        <w:t>Eb</w:t>
      </w:r>
      <w:proofErr w:type="spellEnd"/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544A34B7" w14:textId="5DC27C65" w:rsidR="00B56E80" w:rsidRDefault="00B56E80" w:rsidP="007E2A37">
      <w:pPr>
        <w:pStyle w:val="NoSpacing"/>
        <w:ind w:firstLine="720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  <w:highlight w:val="yellow"/>
        </w:rPr>
        <w:t>I love you (I said it), I love you (I meant it)</w:t>
      </w:r>
    </w:p>
    <w:p w14:paraId="4A5B320F" w14:textId="55434070" w:rsidR="00B56E80" w:rsidRPr="007E2A37" w:rsidRDefault="00B56E80" w:rsidP="00001E33">
      <w:pPr>
        <w:pStyle w:val="NoSpacing"/>
        <w:rPr>
          <w:rFonts w:ascii="Verdana" w:hAnsi="Verdana"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ab/>
      </w:r>
      <w:r w:rsidRPr="007E2A37">
        <w:rPr>
          <w:rFonts w:ascii="Verdana" w:hAnsi="Verdana"/>
          <w:b/>
          <w:bCs/>
          <w:sz w:val="24"/>
          <w:szCs w:val="24"/>
          <w:highlight w:val="yellow"/>
        </w:rPr>
        <w:t>I love you forever, so don’t you forget it</w:t>
      </w:r>
    </w:p>
    <w:p w14:paraId="096A717D" w14:textId="77777777" w:rsidR="00B56E80" w:rsidRPr="007E2A37" w:rsidRDefault="00B56E80" w:rsidP="00001E33">
      <w:pPr>
        <w:pStyle w:val="NoSpacing"/>
        <w:rPr>
          <w:rFonts w:ascii="Verdana" w:hAnsi="Verdana"/>
          <w:sz w:val="24"/>
          <w:szCs w:val="24"/>
        </w:rPr>
      </w:pPr>
    </w:p>
    <w:p w14:paraId="4989F29C" w14:textId="4C2D23E9" w:rsidR="00046CF2" w:rsidRPr="007E2A37" w:rsidRDefault="00046CF2" w:rsidP="00001E33">
      <w:pPr>
        <w:pStyle w:val="NoSpacing"/>
        <w:rPr>
          <w:rFonts w:ascii="Verdana" w:hAnsi="Verdana"/>
          <w:sz w:val="24"/>
          <w:szCs w:val="24"/>
        </w:rPr>
      </w:pPr>
    </w:p>
    <w:p w14:paraId="57524BBE" w14:textId="54B6FEB8" w:rsidR="007E2A37" w:rsidRPr="00FB36D4" w:rsidRDefault="007E2A37" w:rsidP="007E2A3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(big feel, ½ time, HORN LINE </w:t>
      </w:r>
      <w:r w:rsidRPr="007E2A37">
        <w:rPr>
          <w:rFonts w:ascii="Cambria" w:hAnsi="Cambria" w:cs="Times New Roman"/>
          <w:b/>
          <w:bCs/>
          <w:color w:val="FF0000"/>
          <w:sz w:val="32"/>
          <w:szCs w:val="32"/>
          <w:u w:val="single"/>
        </w:rPr>
        <w:t>~B~</w:t>
      </w:r>
    </w:p>
    <w:p w14:paraId="0B3091A4" w14:textId="77777777" w:rsidR="007E2A37" w:rsidRPr="007E2A37" w:rsidRDefault="007E2A37" w:rsidP="007E2A37">
      <w:pPr>
        <w:pStyle w:val="NoSpacing"/>
        <w:rPr>
          <w:rFonts w:ascii="Verdana" w:hAnsi="Verdana"/>
          <w:sz w:val="24"/>
          <w:szCs w:val="24"/>
        </w:rPr>
      </w:pPr>
      <w:r w:rsidRPr="007E2A37">
        <w:rPr>
          <w:rFonts w:ascii="Verdana" w:hAnsi="Verdana"/>
          <w:sz w:val="24"/>
          <w:szCs w:val="24"/>
        </w:rPr>
        <w:t xml:space="preserve">Bb – Bb – Bb – Bb / F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-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/ Bb – Bb – Bb – Bb / F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-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</w:t>
      </w:r>
      <w:proofErr w:type="spellStart"/>
      <w:r w:rsidRPr="007E2A37">
        <w:rPr>
          <w:rFonts w:ascii="Verdana" w:hAnsi="Verdana"/>
          <w:sz w:val="24"/>
          <w:szCs w:val="24"/>
        </w:rPr>
        <w:t>Eb</w:t>
      </w:r>
      <w:proofErr w:type="spellEnd"/>
      <w:r w:rsidRPr="007E2A37">
        <w:rPr>
          <w:rFonts w:ascii="Verdana" w:hAnsi="Verdana"/>
          <w:sz w:val="24"/>
          <w:szCs w:val="24"/>
        </w:rPr>
        <w:t xml:space="preserve"> / </w:t>
      </w:r>
    </w:p>
    <w:p w14:paraId="2A15C7C9" w14:textId="209E2A89" w:rsidR="00046CF2" w:rsidRPr="007E2A37" w:rsidRDefault="00046CF2" w:rsidP="00001E33">
      <w:pPr>
        <w:pStyle w:val="NoSpacing"/>
        <w:rPr>
          <w:rFonts w:ascii="Verdana" w:hAnsi="Verdana"/>
          <w:sz w:val="24"/>
          <w:szCs w:val="24"/>
        </w:rPr>
      </w:pPr>
    </w:p>
    <w:p w14:paraId="0C28A004" w14:textId="5585F346" w:rsidR="007E2A37" w:rsidRPr="00FB36D4" w:rsidRDefault="007E2A37" w:rsidP="007E2A3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ERSE 2</w:t>
      </w:r>
    </w:p>
    <w:p w14:paraId="1A12CD53" w14:textId="53BE7A5C" w:rsidR="00B56E80" w:rsidRPr="007E2A37" w:rsidRDefault="00B56E80" w:rsidP="00B56E80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>It’s so hard to be apart, I told you that right from the start</w:t>
      </w:r>
    </w:p>
    <w:p w14:paraId="5E5BA76B" w14:textId="1B257A13" w:rsidR="00B56E80" w:rsidRPr="007E2A37" w:rsidRDefault="00D71DE2" w:rsidP="00B56E80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 xml:space="preserve">I want you everywhere with me, that’s just how life is </w:t>
      </w:r>
      <w:proofErr w:type="spellStart"/>
      <w:r w:rsidRPr="007E2A37">
        <w:rPr>
          <w:rFonts w:ascii="Verdana" w:hAnsi="Verdana"/>
          <w:b/>
          <w:bCs/>
          <w:sz w:val="24"/>
          <w:szCs w:val="24"/>
        </w:rPr>
        <w:t>gonna</w:t>
      </w:r>
      <w:proofErr w:type="spellEnd"/>
      <w:r w:rsidRPr="007E2A37">
        <w:rPr>
          <w:rFonts w:ascii="Verdana" w:hAnsi="Verdana"/>
          <w:b/>
          <w:bCs/>
          <w:sz w:val="24"/>
          <w:szCs w:val="24"/>
        </w:rPr>
        <w:t xml:space="preserve"> be</w:t>
      </w:r>
    </w:p>
    <w:p w14:paraId="7D328B89" w14:textId="27998C80" w:rsidR="00B56E80" w:rsidRPr="007E2A37" w:rsidRDefault="00D71DE2" w:rsidP="00B56E80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>I’ll be there without a doubt and you will never go without</w:t>
      </w:r>
    </w:p>
    <w:p w14:paraId="171FF48B" w14:textId="4459EDD8" w:rsidR="00B56E80" w:rsidRPr="007E2A37" w:rsidRDefault="00D71DE2" w:rsidP="00B56E80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>I’ll prove to you what I am all about</w:t>
      </w:r>
      <w:r w:rsidR="00B56E80" w:rsidRPr="007E2A37">
        <w:rPr>
          <w:rFonts w:ascii="Verdana" w:hAnsi="Verdana"/>
          <w:b/>
          <w:bCs/>
          <w:sz w:val="24"/>
          <w:szCs w:val="24"/>
        </w:rPr>
        <w:t>…</w:t>
      </w:r>
    </w:p>
    <w:p w14:paraId="3FF53005" w14:textId="77777777" w:rsidR="00B56E80" w:rsidRPr="007E2A37" w:rsidRDefault="00B56E80" w:rsidP="00B56E80">
      <w:pPr>
        <w:pStyle w:val="NoSpacing"/>
        <w:rPr>
          <w:rFonts w:ascii="Verdana" w:hAnsi="Verdana"/>
          <w:sz w:val="24"/>
          <w:szCs w:val="24"/>
        </w:rPr>
      </w:pPr>
    </w:p>
    <w:p w14:paraId="4333960A" w14:textId="189B45A3" w:rsidR="007E2A37" w:rsidRPr="00FB36D4" w:rsidRDefault="007E2A37" w:rsidP="007E2A3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</w:p>
    <w:p w14:paraId="6AC123D5" w14:textId="19C741C4" w:rsidR="00C055BD" w:rsidRPr="007E2A37" w:rsidRDefault="00C055BD" w:rsidP="00D71DE2">
      <w:pPr>
        <w:pStyle w:val="NoSpacing"/>
        <w:rPr>
          <w:rFonts w:ascii="Verdana" w:hAnsi="Verdana"/>
          <w:b/>
          <w:bCs/>
          <w:sz w:val="24"/>
          <w:szCs w:val="24"/>
        </w:rPr>
      </w:pPr>
    </w:p>
    <w:p w14:paraId="2D0FC32B" w14:textId="17A3232C" w:rsidR="007E2A37" w:rsidRPr="00FB36D4" w:rsidRDefault="007E2A37" w:rsidP="007E2A3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BRIDGE</w:t>
      </w:r>
    </w:p>
    <w:p w14:paraId="12BDB307" w14:textId="61D10AC7" w:rsidR="00D71DE2" w:rsidRPr="007E2A37" w:rsidRDefault="00D71DE2" w:rsidP="00D71DE2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Gm</w:t>
      </w:r>
      <w:r w:rsidRPr="007E2A37">
        <w:rPr>
          <w:rFonts w:ascii="Verdana" w:hAnsi="Verdana"/>
          <w:sz w:val="24"/>
          <w:szCs w:val="24"/>
          <w:u w:val="single"/>
        </w:rPr>
        <w:tab/>
        <w:t xml:space="preserve">   </w:t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proofErr w:type="spellStart"/>
      <w:r w:rsidRPr="007E2A37">
        <w:rPr>
          <w:rFonts w:ascii="Verdana" w:hAnsi="Verdana"/>
          <w:sz w:val="24"/>
          <w:szCs w:val="24"/>
          <w:u w:val="single"/>
        </w:rPr>
        <w:t>Eb</w:t>
      </w:r>
      <w:proofErr w:type="spellEnd"/>
      <w:r w:rsidRP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 xml:space="preserve">  </w:t>
      </w:r>
      <w:r w:rsidRPr="007E2A37">
        <w:rPr>
          <w:rFonts w:ascii="Verdana" w:hAnsi="Verdana"/>
          <w:sz w:val="24"/>
          <w:szCs w:val="24"/>
          <w:u w:val="single"/>
        </w:rPr>
        <w:t>Bb</w:t>
      </w:r>
      <w:r w:rsidRP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r w:rsidR="007E2A37">
        <w:rPr>
          <w:rFonts w:ascii="Verdana" w:hAnsi="Verdana"/>
          <w:sz w:val="24"/>
          <w:szCs w:val="24"/>
          <w:u w:val="single"/>
        </w:rPr>
        <w:tab/>
      </w:r>
      <w:proofErr w:type="spellStart"/>
      <w:r w:rsidRPr="007E2A37">
        <w:rPr>
          <w:rFonts w:ascii="Verdana" w:hAnsi="Verdana"/>
          <w:sz w:val="24"/>
          <w:szCs w:val="24"/>
          <w:u w:val="single"/>
        </w:rPr>
        <w:t>B</w:t>
      </w:r>
      <w:r w:rsidR="007E2A37">
        <w:rPr>
          <w:rFonts w:ascii="Verdana" w:hAnsi="Verdana"/>
          <w:sz w:val="24"/>
          <w:szCs w:val="24"/>
          <w:u w:val="single"/>
        </w:rPr>
        <w:t>b</w:t>
      </w:r>
      <w:proofErr w:type="spellEnd"/>
    </w:p>
    <w:p w14:paraId="1289D555" w14:textId="2B97642A" w:rsidR="00D71DE2" w:rsidRPr="007E2A37" w:rsidRDefault="00D71DE2" w:rsidP="00D71DE2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 xml:space="preserve">Are you </w:t>
      </w:r>
      <w:proofErr w:type="spellStart"/>
      <w:r w:rsidRPr="007E2A37">
        <w:rPr>
          <w:rFonts w:ascii="Verdana" w:hAnsi="Verdana"/>
          <w:b/>
          <w:bCs/>
          <w:sz w:val="24"/>
          <w:szCs w:val="24"/>
        </w:rPr>
        <w:t>gonna</w:t>
      </w:r>
      <w:proofErr w:type="spellEnd"/>
      <w:r w:rsidRPr="007E2A37">
        <w:rPr>
          <w:rFonts w:ascii="Verdana" w:hAnsi="Verdana"/>
          <w:b/>
          <w:bCs/>
          <w:sz w:val="24"/>
          <w:szCs w:val="24"/>
        </w:rPr>
        <w:t xml:space="preserve"> need a replay? Or will you take me at my word?</w:t>
      </w:r>
    </w:p>
    <w:p w14:paraId="5E8B9B6C" w14:textId="77777777" w:rsidR="007E2A37" w:rsidRPr="007E2A37" w:rsidRDefault="007E2A37" w:rsidP="007E2A37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Gm</w:t>
      </w:r>
      <w:r w:rsidRPr="007E2A37">
        <w:rPr>
          <w:rFonts w:ascii="Verdana" w:hAnsi="Verdana"/>
          <w:sz w:val="24"/>
          <w:szCs w:val="24"/>
          <w:u w:val="single"/>
        </w:rPr>
        <w:tab/>
        <w:t xml:space="preserve">   </w:t>
      </w:r>
      <w:proofErr w:type="spellStart"/>
      <w:r w:rsidRPr="007E2A37">
        <w:rPr>
          <w:rFonts w:ascii="Verdana" w:hAnsi="Verdana"/>
          <w:sz w:val="24"/>
          <w:szCs w:val="24"/>
          <w:u w:val="single"/>
        </w:rPr>
        <w:t>Eb</w:t>
      </w:r>
      <w:proofErr w:type="spellEnd"/>
      <w:r w:rsidRPr="007E2A37">
        <w:rPr>
          <w:rFonts w:ascii="Verdana" w:hAnsi="Verdana"/>
          <w:sz w:val="24"/>
          <w:szCs w:val="24"/>
          <w:u w:val="single"/>
        </w:rPr>
        <w:tab/>
      </w:r>
      <w:proofErr w:type="spellStart"/>
      <w:r w:rsidRPr="007E2A37">
        <w:rPr>
          <w:rFonts w:ascii="Verdana" w:hAnsi="Verdana"/>
          <w:sz w:val="24"/>
          <w:szCs w:val="24"/>
          <w:u w:val="single"/>
        </w:rPr>
        <w:t>Eb</w:t>
      </w:r>
      <w:proofErr w:type="spellEnd"/>
      <w:r w:rsidRPr="007E2A37">
        <w:rPr>
          <w:rFonts w:ascii="Verdana" w:hAnsi="Verdana"/>
          <w:sz w:val="24"/>
          <w:szCs w:val="24"/>
          <w:u w:val="single"/>
        </w:rPr>
        <w:tab/>
        <w:t>F</w:t>
      </w:r>
    </w:p>
    <w:p w14:paraId="13440B22" w14:textId="6693F6F9" w:rsidR="00D71DE2" w:rsidRPr="007E2A37" w:rsidRDefault="00D71DE2" w:rsidP="007E2A37">
      <w:pPr>
        <w:pStyle w:val="NoSpacing"/>
        <w:ind w:right="-450"/>
        <w:rPr>
          <w:rFonts w:ascii="Verdana" w:hAnsi="Verdana"/>
          <w:b/>
          <w:bCs/>
          <w:sz w:val="23"/>
          <w:szCs w:val="23"/>
        </w:rPr>
      </w:pPr>
      <w:r w:rsidRPr="007E2A37">
        <w:rPr>
          <w:rFonts w:ascii="Verdana" w:hAnsi="Verdana"/>
          <w:b/>
          <w:bCs/>
          <w:sz w:val="23"/>
          <w:szCs w:val="23"/>
        </w:rPr>
        <w:t>I think I’ve done</w:t>
      </w:r>
      <w:r w:rsidR="007E2A37" w:rsidRPr="007E2A37">
        <w:rPr>
          <w:rFonts w:ascii="Verdana" w:hAnsi="Verdana"/>
          <w:b/>
          <w:bCs/>
          <w:sz w:val="23"/>
          <w:szCs w:val="23"/>
        </w:rPr>
        <w:t xml:space="preserve"> </w:t>
      </w:r>
      <w:r w:rsidRPr="007E2A37">
        <w:rPr>
          <w:rFonts w:ascii="Verdana" w:hAnsi="Verdana"/>
          <w:b/>
          <w:bCs/>
          <w:sz w:val="23"/>
          <w:szCs w:val="23"/>
        </w:rPr>
        <w:t>everything that I can do</w:t>
      </w:r>
      <w:r w:rsidR="007E2A37" w:rsidRPr="007E2A37">
        <w:rPr>
          <w:rFonts w:ascii="Verdana" w:hAnsi="Verdana"/>
          <w:b/>
          <w:bCs/>
          <w:sz w:val="23"/>
          <w:szCs w:val="23"/>
        </w:rPr>
        <w:t xml:space="preserve"> </w:t>
      </w:r>
      <w:r w:rsidRPr="007E2A37">
        <w:rPr>
          <w:rFonts w:ascii="Verdana" w:hAnsi="Verdana"/>
          <w:b/>
          <w:bCs/>
          <w:sz w:val="23"/>
          <w:szCs w:val="23"/>
        </w:rPr>
        <w:t>to make sure that you always feel assured</w:t>
      </w:r>
    </w:p>
    <w:p w14:paraId="0826C180" w14:textId="055BDAD4" w:rsidR="00D71DE2" w:rsidRDefault="00D71DE2" w:rsidP="00D71DE2">
      <w:pPr>
        <w:pStyle w:val="NoSpacing"/>
        <w:rPr>
          <w:rFonts w:ascii="Verdana" w:hAnsi="Verdana"/>
          <w:sz w:val="24"/>
          <w:szCs w:val="24"/>
          <w:u w:val="single"/>
        </w:rPr>
      </w:pPr>
    </w:p>
    <w:p w14:paraId="667D622C" w14:textId="1BFA8DEF" w:rsidR="007E2A37" w:rsidRPr="00FB36D4" w:rsidRDefault="007E2A37" w:rsidP="007E2A3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lastRenderedPageBreak/>
        <w:t>BREAKDOWN</w:t>
      </w:r>
    </w:p>
    <w:p w14:paraId="40BBDD0D" w14:textId="1B30428A" w:rsidR="00D71DE2" w:rsidRPr="007E2A37" w:rsidRDefault="00D71DE2" w:rsidP="00D71DE2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Bb (!)</w:t>
      </w:r>
      <w:r w:rsidRPr="007E2A37">
        <w:rPr>
          <w:rFonts w:ascii="Verdana" w:hAnsi="Verdana"/>
          <w:sz w:val="24"/>
          <w:szCs w:val="24"/>
          <w:u w:val="single"/>
        </w:rPr>
        <w:tab/>
        <w:t xml:space="preserve">   </w:t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  <w:t>Bb (!)</w:t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</w:r>
    </w:p>
    <w:p w14:paraId="2BF87C82" w14:textId="77777777" w:rsidR="007E2A37" w:rsidRDefault="00D71DE2" w:rsidP="00D71DE2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>I love you (I said it), I love you (I meant it)</w:t>
      </w:r>
      <w:r w:rsidRPr="007E2A37">
        <w:rPr>
          <w:rFonts w:ascii="Verdana" w:hAnsi="Verdana"/>
          <w:b/>
          <w:bCs/>
          <w:sz w:val="24"/>
          <w:szCs w:val="24"/>
        </w:rPr>
        <w:tab/>
      </w:r>
    </w:p>
    <w:p w14:paraId="1EF062B5" w14:textId="00B7F32C" w:rsidR="00D71DE2" w:rsidRPr="007E2A37" w:rsidRDefault="00D71DE2" w:rsidP="00D71DE2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>I love you (I said it), I love you (I meant it)</w:t>
      </w:r>
    </w:p>
    <w:p w14:paraId="561A8040" w14:textId="767A9443" w:rsidR="00D71DE2" w:rsidRPr="007E2A37" w:rsidRDefault="00D71DE2" w:rsidP="00D71DE2">
      <w:pPr>
        <w:pStyle w:val="NoSpacing"/>
        <w:rPr>
          <w:rFonts w:ascii="Verdana" w:hAnsi="Verdana"/>
          <w:sz w:val="24"/>
          <w:szCs w:val="24"/>
          <w:u w:val="single"/>
        </w:rPr>
      </w:pPr>
      <w:r w:rsidRPr="007E2A37">
        <w:rPr>
          <w:rFonts w:ascii="Verdana" w:hAnsi="Verdana"/>
          <w:sz w:val="24"/>
          <w:szCs w:val="24"/>
          <w:u w:val="single"/>
        </w:rPr>
        <w:t>C (!)</w:t>
      </w:r>
      <w:r w:rsidRPr="007E2A37">
        <w:rPr>
          <w:rFonts w:ascii="Verdana" w:hAnsi="Verdana"/>
          <w:sz w:val="24"/>
          <w:szCs w:val="24"/>
          <w:u w:val="single"/>
        </w:rPr>
        <w:tab/>
        <w:t xml:space="preserve">   </w:t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  <w:t>C (!)</w:t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</w:r>
      <w:r w:rsidRPr="007E2A37">
        <w:rPr>
          <w:rFonts w:ascii="Verdana" w:hAnsi="Verdana"/>
          <w:sz w:val="24"/>
          <w:szCs w:val="24"/>
          <w:u w:val="single"/>
        </w:rPr>
        <w:tab/>
      </w:r>
    </w:p>
    <w:p w14:paraId="3D93830F" w14:textId="77777777" w:rsidR="007E2A37" w:rsidRDefault="00D71DE2" w:rsidP="00D71DE2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>I love you (I said it), I love you (I meant it)</w:t>
      </w:r>
      <w:r w:rsidRPr="007E2A37">
        <w:rPr>
          <w:rFonts w:ascii="Verdana" w:hAnsi="Verdana"/>
          <w:b/>
          <w:bCs/>
          <w:sz w:val="24"/>
          <w:szCs w:val="24"/>
        </w:rPr>
        <w:tab/>
      </w:r>
    </w:p>
    <w:p w14:paraId="51B6F25D" w14:textId="76CD506E" w:rsidR="00D71DE2" w:rsidRPr="007E2A37" w:rsidRDefault="00D71DE2" w:rsidP="00D71DE2">
      <w:pPr>
        <w:pStyle w:val="NoSpacing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>I love you (I said it), I love you (I meant it)</w:t>
      </w:r>
    </w:p>
    <w:p w14:paraId="003C5461" w14:textId="070779E5" w:rsidR="00D71DE2" w:rsidRPr="007E2A37" w:rsidRDefault="00D71DE2" w:rsidP="00D71DE2">
      <w:pPr>
        <w:pStyle w:val="NoSpacing"/>
        <w:rPr>
          <w:rFonts w:ascii="Verdana" w:hAnsi="Verdana"/>
          <w:b/>
          <w:bCs/>
          <w:sz w:val="24"/>
          <w:szCs w:val="24"/>
        </w:rPr>
      </w:pPr>
    </w:p>
    <w:p w14:paraId="2232CE0F" w14:textId="247FF919" w:rsidR="009869BD" w:rsidRPr="00FB36D4" w:rsidRDefault="009869BD" w:rsidP="009869BD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 3</w:t>
      </w:r>
    </w:p>
    <w:p w14:paraId="4C2420DD" w14:textId="4099133D" w:rsidR="009869BD" w:rsidRPr="007E2A37" w:rsidRDefault="009869BD" w:rsidP="009869BD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C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14C9C709" w14:textId="77777777" w:rsidR="009869BD" w:rsidRDefault="002750E9" w:rsidP="00D71DE2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 w:rsidRPr="009869BD">
        <w:rPr>
          <w:rFonts w:ascii="Verdana" w:hAnsi="Verdana"/>
          <w:b/>
          <w:bCs/>
          <w:color w:val="FF0000"/>
          <w:sz w:val="24"/>
          <w:szCs w:val="24"/>
          <w:highlight w:val="yellow"/>
        </w:rPr>
        <w:t>I’m not just speaking politely</w:t>
      </w:r>
      <w:proofErr w:type="gramStart"/>
      <w:r w:rsidR="00D71DE2" w:rsidRPr="009869BD">
        <w:rPr>
          <w:rFonts w:ascii="Verdana" w:hAnsi="Verdana"/>
          <w:b/>
          <w:bCs/>
          <w:color w:val="FF0000"/>
          <w:sz w:val="24"/>
          <w:szCs w:val="24"/>
          <w:highlight w:val="yellow"/>
        </w:rPr>
        <w:t xml:space="preserve">,  </w:t>
      </w:r>
      <w:r w:rsidRPr="009869BD">
        <w:rPr>
          <w:rFonts w:ascii="Verdana" w:hAnsi="Verdana"/>
          <w:b/>
          <w:bCs/>
          <w:color w:val="FF0000"/>
          <w:sz w:val="24"/>
          <w:szCs w:val="24"/>
          <w:highlight w:val="yellow"/>
        </w:rPr>
        <w:t>and</w:t>
      </w:r>
      <w:proofErr w:type="gramEnd"/>
      <w:r w:rsidRPr="009869BD">
        <w:rPr>
          <w:rFonts w:ascii="Verdana" w:hAnsi="Verdana"/>
          <w:b/>
          <w:bCs/>
          <w:color w:val="FF0000"/>
          <w:sz w:val="24"/>
          <w:szCs w:val="24"/>
          <w:highlight w:val="yellow"/>
        </w:rPr>
        <w:t xml:space="preserve"> I don’t want you to fight me</w:t>
      </w:r>
      <w:r w:rsidRPr="007E2A37">
        <w:rPr>
          <w:rFonts w:ascii="Verdana" w:hAnsi="Verdana"/>
          <w:b/>
          <w:bCs/>
          <w:sz w:val="24"/>
          <w:szCs w:val="24"/>
          <w:highlight w:val="yellow"/>
        </w:rPr>
        <w:tab/>
      </w:r>
      <w:r w:rsidR="00D71DE2" w:rsidRPr="007E2A37">
        <w:rPr>
          <w:rFonts w:ascii="Verdana" w:hAnsi="Verdana"/>
          <w:b/>
          <w:bCs/>
          <w:sz w:val="24"/>
          <w:szCs w:val="24"/>
          <w:highlight w:val="yellow"/>
        </w:rPr>
        <w:tab/>
      </w:r>
    </w:p>
    <w:p w14:paraId="1ACD4704" w14:textId="7AE4AB9F" w:rsidR="009869BD" w:rsidRPr="007E2A37" w:rsidRDefault="009869BD" w:rsidP="009869BD">
      <w:pPr>
        <w:pStyle w:val="NoSpacing"/>
        <w:ind w:firstLine="720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4E244D06" w14:textId="3198DD03" w:rsidR="00D71DE2" w:rsidRDefault="00D71DE2" w:rsidP="009869BD">
      <w:pPr>
        <w:pStyle w:val="NoSpacing"/>
        <w:ind w:firstLine="720"/>
        <w:rPr>
          <w:rFonts w:ascii="Verdana" w:hAnsi="Verdana"/>
          <w:b/>
          <w:bCs/>
          <w:sz w:val="24"/>
          <w:szCs w:val="24"/>
          <w:highlight w:val="yellow"/>
        </w:rPr>
      </w:pPr>
      <w:r w:rsidRPr="007E2A37">
        <w:rPr>
          <w:rFonts w:ascii="Verdana" w:hAnsi="Verdana"/>
          <w:b/>
          <w:bCs/>
          <w:sz w:val="24"/>
          <w:szCs w:val="24"/>
          <w:highlight w:val="yellow"/>
        </w:rPr>
        <w:t>I love you (I said it), I love you (I meant it)</w:t>
      </w:r>
    </w:p>
    <w:p w14:paraId="37C4FACC" w14:textId="77777777" w:rsidR="009869BD" w:rsidRPr="007E2A37" w:rsidRDefault="009869BD" w:rsidP="009869BD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C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257B62D3" w14:textId="559735D1" w:rsidR="009869BD" w:rsidRDefault="00D71DE2" w:rsidP="00D71DE2">
      <w:pPr>
        <w:pStyle w:val="NoSpacing"/>
        <w:rPr>
          <w:rFonts w:ascii="Verdana" w:hAnsi="Verdana"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  <w:highlight w:val="yellow"/>
        </w:rPr>
        <w:t xml:space="preserve">You mean everything to me; let’s see how great life </w:t>
      </w:r>
      <w:r w:rsidRPr="009869BD">
        <w:rPr>
          <w:rFonts w:ascii="Verdana" w:hAnsi="Verdana"/>
          <w:b/>
          <w:bCs/>
          <w:sz w:val="24"/>
          <w:szCs w:val="24"/>
          <w:highlight w:val="yellow"/>
        </w:rPr>
        <w:t>will b</w:t>
      </w:r>
      <w:r w:rsidR="009869BD" w:rsidRPr="009869BD">
        <w:rPr>
          <w:rFonts w:ascii="Verdana" w:hAnsi="Verdana"/>
          <w:b/>
          <w:bCs/>
          <w:sz w:val="24"/>
          <w:szCs w:val="24"/>
          <w:highlight w:val="yellow"/>
        </w:rPr>
        <w:t xml:space="preserve">e, </w:t>
      </w:r>
      <w:proofErr w:type="spellStart"/>
      <w:r w:rsidR="009869BD" w:rsidRPr="009869BD">
        <w:rPr>
          <w:rFonts w:ascii="Verdana" w:hAnsi="Verdana"/>
          <w:b/>
          <w:bCs/>
          <w:sz w:val="24"/>
          <w:szCs w:val="24"/>
          <w:highlight w:val="yellow"/>
        </w:rPr>
        <w:t>‘cause</w:t>
      </w:r>
      <w:proofErr w:type="spellEnd"/>
      <w:r w:rsidR="002750E9" w:rsidRPr="007E2A37">
        <w:rPr>
          <w:rFonts w:ascii="Verdana" w:hAnsi="Verdana"/>
          <w:b/>
          <w:bCs/>
          <w:sz w:val="24"/>
          <w:szCs w:val="24"/>
        </w:rPr>
        <w:tab/>
      </w:r>
      <w:r w:rsidRPr="007E2A37">
        <w:rPr>
          <w:rFonts w:ascii="Verdana" w:hAnsi="Verdana"/>
          <w:sz w:val="24"/>
          <w:szCs w:val="24"/>
        </w:rPr>
        <w:tab/>
      </w:r>
    </w:p>
    <w:p w14:paraId="5F262B08" w14:textId="77777777" w:rsidR="009869BD" w:rsidRDefault="009869BD" w:rsidP="009869BD">
      <w:pPr>
        <w:pStyle w:val="NoSpacing"/>
        <w:ind w:firstLine="720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17891C97" w14:textId="761D5A82" w:rsidR="00D71DE2" w:rsidRPr="007E2A37" w:rsidRDefault="00D71DE2" w:rsidP="009869BD">
      <w:pPr>
        <w:pStyle w:val="NoSpacing"/>
        <w:ind w:firstLine="720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  <w:highlight w:val="yellow"/>
        </w:rPr>
        <w:t>I love you (I said it), I love you (I meant it)</w:t>
      </w:r>
    </w:p>
    <w:p w14:paraId="021A8761" w14:textId="7CA0119B" w:rsidR="00D71DE2" w:rsidRPr="007E2A37" w:rsidRDefault="00D71DE2" w:rsidP="00D71DE2">
      <w:pPr>
        <w:pStyle w:val="NoSpacing"/>
        <w:rPr>
          <w:rFonts w:ascii="Verdana" w:hAnsi="Verdana"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ab/>
      </w:r>
      <w:proofErr w:type="gramStart"/>
      <w:r w:rsidRPr="007E2A37">
        <w:rPr>
          <w:rFonts w:ascii="Verdana" w:hAnsi="Verdana"/>
          <w:b/>
          <w:bCs/>
          <w:sz w:val="24"/>
          <w:szCs w:val="24"/>
          <w:highlight w:val="yellow"/>
        </w:rPr>
        <w:t>love</w:t>
      </w:r>
      <w:proofErr w:type="gramEnd"/>
      <w:r w:rsidRPr="007E2A37">
        <w:rPr>
          <w:rFonts w:ascii="Verdana" w:hAnsi="Verdana"/>
          <w:b/>
          <w:bCs/>
          <w:sz w:val="24"/>
          <w:szCs w:val="24"/>
          <w:highlight w:val="yellow"/>
        </w:rPr>
        <w:t xml:space="preserve"> you forever, </w:t>
      </w:r>
      <w:r w:rsidR="002750E9" w:rsidRPr="009869BD">
        <w:rPr>
          <w:rFonts w:ascii="Verdana" w:hAnsi="Verdana"/>
          <w:b/>
          <w:bCs/>
          <w:color w:val="FF0000"/>
          <w:sz w:val="24"/>
          <w:szCs w:val="24"/>
          <w:highlight w:val="yellow"/>
          <w:u w:val="single"/>
        </w:rPr>
        <w:t>don’t make me regret it</w:t>
      </w:r>
    </w:p>
    <w:p w14:paraId="25AF4D45" w14:textId="024607BA" w:rsidR="00D71DE2" w:rsidRPr="007E2A37" w:rsidRDefault="00D71DE2" w:rsidP="00D71DE2">
      <w:pPr>
        <w:pStyle w:val="NoSpacing"/>
        <w:rPr>
          <w:rFonts w:ascii="Verdana" w:hAnsi="Verdana"/>
          <w:b/>
          <w:bCs/>
          <w:sz w:val="24"/>
          <w:szCs w:val="24"/>
        </w:rPr>
      </w:pPr>
    </w:p>
    <w:p w14:paraId="45B02613" w14:textId="104F0AFF" w:rsidR="009869BD" w:rsidRPr="00FB36D4" w:rsidRDefault="009869BD" w:rsidP="009869BD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CHORUS 4 w HORN LINE </w:t>
      </w:r>
      <w:r w:rsidRPr="007E2A37">
        <w:rPr>
          <w:rFonts w:ascii="Cambria" w:hAnsi="Cambria" w:cs="Times New Roman"/>
          <w:b/>
          <w:bCs/>
          <w:color w:val="FF0000"/>
          <w:sz w:val="32"/>
          <w:szCs w:val="32"/>
          <w:u w:val="single"/>
        </w:rPr>
        <w:t>~</w:t>
      </w:r>
      <w:r w:rsidR="00ED7E3E">
        <w:rPr>
          <w:rFonts w:ascii="Cambria" w:hAnsi="Cambria" w:cs="Times New Roman"/>
          <w:b/>
          <w:bCs/>
          <w:color w:val="FF0000"/>
          <w:sz w:val="32"/>
          <w:szCs w:val="32"/>
          <w:u w:val="single"/>
        </w:rPr>
        <w:t>B</w:t>
      </w:r>
      <w:r w:rsidRPr="007E2A37">
        <w:rPr>
          <w:rFonts w:ascii="Cambria" w:hAnsi="Cambria" w:cs="Times New Roman"/>
          <w:b/>
          <w:bCs/>
          <w:color w:val="FF0000"/>
          <w:sz w:val="32"/>
          <w:szCs w:val="32"/>
          <w:u w:val="single"/>
        </w:rPr>
        <w:t>~</w:t>
      </w:r>
    </w:p>
    <w:p w14:paraId="69EA9D36" w14:textId="77777777" w:rsidR="009869BD" w:rsidRPr="007E2A37" w:rsidRDefault="009869BD" w:rsidP="009869BD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C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12BD483A" w14:textId="77777777" w:rsidR="009869BD" w:rsidRDefault="002750E9" w:rsidP="002750E9">
      <w:pPr>
        <w:pStyle w:val="NoSpacing"/>
        <w:rPr>
          <w:rFonts w:ascii="Verdana" w:hAnsi="Verdana"/>
          <w:b/>
          <w:bCs/>
          <w:sz w:val="24"/>
          <w:szCs w:val="24"/>
          <w:highlight w:val="yellow"/>
        </w:rPr>
      </w:pPr>
      <w:r w:rsidRPr="009869BD">
        <w:rPr>
          <w:rFonts w:ascii="Verdana" w:hAnsi="Verdana"/>
          <w:b/>
          <w:bCs/>
          <w:color w:val="FF0000"/>
          <w:sz w:val="24"/>
          <w:szCs w:val="24"/>
          <w:highlight w:val="yellow"/>
        </w:rPr>
        <w:t xml:space="preserve">Please do not take these words lightly, I’m </w:t>
      </w:r>
      <w:proofErr w:type="spellStart"/>
      <w:r w:rsidRPr="009869BD">
        <w:rPr>
          <w:rFonts w:ascii="Verdana" w:hAnsi="Verdana"/>
          <w:b/>
          <w:bCs/>
          <w:color w:val="FF0000"/>
          <w:sz w:val="24"/>
          <w:szCs w:val="24"/>
          <w:highlight w:val="yellow"/>
        </w:rPr>
        <w:t>gonna</w:t>
      </w:r>
      <w:proofErr w:type="spellEnd"/>
      <w:r w:rsidRPr="009869BD">
        <w:rPr>
          <w:rFonts w:ascii="Verdana" w:hAnsi="Verdana"/>
          <w:b/>
          <w:bCs/>
          <w:color w:val="FF0000"/>
          <w:sz w:val="24"/>
          <w:szCs w:val="24"/>
          <w:highlight w:val="yellow"/>
        </w:rPr>
        <w:t xml:space="preserve"> hold on tightly</w:t>
      </w:r>
      <w:r w:rsidRPr="007E2A37">
        <w:rPr>
          <w:rFonts w:ascii="Verdana" w:hAnsi="Verdana"/>
          <w:b/>
          <w:bCs/>
          <w:sz w:val="24"/>
          <w:szCs w:val="24"/>
          <w:highlight w:val="yellow"/>
        </w:rPr>
        <w:tab/>
      </w:r>
    </w:p>
    <w:p w14:paraId="4C3CA041" w14:textId="77777777" w:rsidR="009869BD" w:rsidRPr="007E2A37" w:rsidRDefault="009869BD" w:rsidP="009869BD">
      <w:pPr>
        <w:pStyle w:val="NoSpacing"/>
        <w:ind w:firstLine="720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07E6C742" w14:textId="4CDCBBCD" w:rsidR="002750E9" w:rsidRDefault="002750E9" w:rsidP="009869BD">
      <w:pPr>
        <w:pStyle w:val="NoSpacing"/>
        <w:ind w:firstLine="720"/>
        <w:rPr>
          <w:rFonts w:ascii="Verdana" w:hAnsi="Verdana"/>
          <w:b/>
          <w:bCs/>
          <w:sz w:val="24"/>
          <w:szCs w:val="24"/>
          <w:highlight w:val="yellow"/>
        </w:rPr>
      </w:pPr>
      <w:r w:rsidRPr="007E2A37">
        <w:rPr>
          <w:rFonts w:ascii="Verdana" w:hAnsi="Verdana"/>
          <w:b/>
          <w:bCs/>
          <w:sz w:val="24"/>
          <w:szCs w:val="24"/>
          <w:highlight w:val="yellow"/>
        </w:rPr>
        <w:t>I love you (I said it), I love you (I meant it)</w:t>
      </w:r>
    </w:p>
    <w:p w14:paraId="4B1D7E50" w14:textId="2BCABA0E" w:rsidR="009869BD" w:rsidRPr="009869BD" w:rsidRDefault="009869BD" w:rsidP="009869BD">
      <w:pPr>
        <w:pStyle w:val="NoSpacing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C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7708F7CE" w14:textId="77777777" w:rsidR="009869BD" w:rsidRDefault="002750E9" w:rsidP="002750E9">
      <w:pPr>
        <w:pStyle w:val="NoSpacing"/>
        <w:rPr>
          <w:rFonts w:ascii="Verdana" w:hAnsi="Verdana"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  <w:highlight w:val="yellow"/>
        </w:rPr>
        <w:t>You mean everything to me; let’s see how great life will be</w:t>
      </w:r>
      <w:r w:rsidRPr="007E2A37">
        <w:rPr>
          <w:rFonts w:ascii="Verdana" w:hAnsi="Verdana"/>
          <w:b/>
          <w:bCs/>
          <w:sz w:val="24"/>
          <w:szCs w:val="24"/>
        </w:rPr>
        <w:tab/>
      </w:r>
      <w:r w:rsidRPr="007E2A37">
        <w:rPr>
          <w:rFonts w:ascii="Verdana" w:hAnsi="Verdana"/>
          <w:sz w:val="24"/>
          <w:szCs w:val="24"/>
        </w:rPr>
        <w:tab/>
      </w:r>
    </w:p>
    <w:p w14:paraId="5BD0741E" w14:textId="77777777" w:rsidR="009869BD" w:rsidRPr="007E2A37" w:rsidRDefault="009869BD" w:rsidP="009869BD">
      <w:pPr>
        <w:pStyle w:val="NoSpacing"/>
        <w:ind w:firstLine="720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sz w:val="24"/>
          <w:szCs w:val="24"/>
          <w:u w:val="single"/>
        </w:rPr>
        <w:t>F</w:t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  <w:r>
        <w:rPr>
          <w:rFonts w:ascii="Verdana" w:hAnsi="Verdana"/>
          <w:sz w:val="24"/>
          <w:szCs w:val="24"/>
          <w:u w:val="single"/>
        </w:rPr>
        <w:tab/>
      </w:r>
    </w:p>
    <w:p w14:paraId="5D69B053" w14:textId="1B506A41" w:rsidR="002750E9" w:rsidRPr="007E2A37" w:rsidRDefault="002750E9" w:rsidP="009869BD">
      <w:pPr>
        <w:pStyle w:val="NoSpacing"/>
        <w:ind w:firstLine="720"/>
        <w:rPr>
          <w:rFonts w:ascii="Verdana" w:hAnsi="Verdana"/>
          <w:b/>
          <w:bCs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  <w:highlight w:val="yellow"/>
        </w:rPr>
        <w:t>I love you (I said it), I love you (I meant it)</w:t>
      </w:r>
    </w:p>
    <w:p w14:paraId="3A9E4D06" w14:textId="67038FB1" w:rsidR="002750E9" w:rsidRPr="007E2A37" w:rsidRDefault="002750E9" w:rsidP="002750E9">
      <w:pPr>
        <w:pStyle w:val="NoSpacing"/>
        <w:rPr>
          <w:rFonts w:ascii="Verdana" w:hAnsi="Verdana"/>
          <w:sz w:val="24"/>
          <w:szCs w:val="24"/>
        </w:rPr>
      </w:pPr>
      <w:r w:rsidRPr="007E2A37">
        <w:rPr>
          <w:rFonts w:ascii="Verdana" w:hAnsi="Verdana"/>
          <w:b/>
          <w:bCs/>
          <w:sz w:val="24"/>
          <w:szCs w:val="24"/>
        </w:rPr>
        <w:tab/>
      </w:r>
      <w:r w:rsidRPr="007E2A37">
        <w:rPr>
          <w:rFonts w:ascii="Verdana" w:hAnsi="Verdana"/>
          <w:b/>
          <w:bCs/>
          <w:sz w:val="24"/>
          <w:szCs w:val="24"/>
          <w:highlight w:val="yellow"/>
        </w:rPr>
        <w:t>I love you forever, so don’t you forget it</w:t>
      </w:r>
    </w:p>
    <w:p w14:paraId="53A31128" w14:textId="0842AC9C" w:rsidR="002750E9" w:rsidRDefault="002750E9" w:rsidP="00D71DE2">
      <w:pPr>
        <w:pStyle w:val="NoSpacing"/>
        <w:rPr>
          <w:rFonts w:ascii="Verdana" w:hAnsi="Verdana"/>
          <w:b/>
          <w:bCs/>
          <w:sz w:val="24"/>
          <w:szCs w:val="24"/>
        </w:rPr>
      </w:pPr>
    </w:p>
    <w:p w14:paraId="5C72085A" w14:textId="7157739F" w:rsidR="009869BD" w:rsidRPr="00FB36D4" w:rsidRDefault="009869BD" w:rsidP="009869BD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RASH ENDING</w:t>
      </w:r>
    </w:p>
    <w:p w14:paraId="00E49698" w14:textId="77777777" w:rsidR="009869BD" w:rsidRPr="007E2A37" w:rsidRDefault="009869BD" w:rsidP="00D71DE2">
      <w:pPr>
        <w:pStyle w:val="NoSpacing"/>
        <w:rPr>
          <w:rFonts w:ascii="Verdana" w:hAnsi="Verdana"/>
          <w:b/>
          <w:bCs/>
          <w:sz w:val="24"/>
          <w:szCs w:val="24"/>
        </w:rPr>
      </w:pPr>
    </w:p>
    <w:sectPr w:rsidR="009869BD" w:rsidRPr="007E2A37" w:rsidSect="002750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7Y0MjQ1MjE2MjdT0lEKTi0uzszPAykwqwUAhRWa9SwAAAA="/>
  </w:docVars>
  <w:rsids>
    <w:rsidRoot w:val="007C4B27"/>
    <w:rsid w:val="00001E33"/>
    <w:rsid w:val="00046CF2"/>
    <w:rsid w:val="00072AC5"/>
    <w:rsid w:val="001F18D5"/>
    <w:rsid w:val="002750E9"/>
    <w:rsid w:val="004D3AFB"/>
    <w:rsid w:val="004D57CC"/>
    <w:rsid w:val="005120BB"/>
    <w:rsid w:val="006E7F8C"/>
    <w:rsid w:val="0072157C"/>
    <w:rsid w:val="007C4B27"/>
    <w:rsid w:val="007D223F"/>
    <w:rsid w:val="007E2A37"/>
    <w:rsid w:val="00841884"/>
    <w:rsid w:val="00872465"/>
    <w:rsid w:val="00955F28"/>
    <w:rsid w:val="009869BD"/>
    <w:rsid w:val="00A65223"/>
    <w:rsid w:val="00B56E80"/>
    <w:rsid w:val="00C055BD"/>
    <w:rsid w:val="00C82248"/>
    <w:rsid w:val="00CE6B28"/>
    <w:rsid w:val="00D20128"/>
    <w:rsid w:val="00D71DE2"/>
    <w:rsid w:val="00D90A9A"/>
    <w:rsid w:val="00DD5561"/>
    <w:rsid w:val="00ED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88CB5"/>
  <w15:chartTrackingRefBased/>
  <w15:docId w15:val="{C04D8ABE-8A6F-42FF-813C-EE33129F8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4B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001E3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016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0</TotalTime>
  <Pages>2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</dc:creator>
  <cp:keywords/>
  <dc:description/>
  <cp:lastModifiedBy>dino</cp:lastModifiedBy>
  <cp:revision>7</cp:revision>
  <cp:lastPrinted>2022-12-27T18:54:00Z</cp:lastPrinted>
  <dcterms:created xsi:type="dcterms:W3CDTF">2022-12-27T18:58:00Z</dcterms:created>
  <dcterms:modified xsi:type="dcterms:W3CDTF">2024-01-03T22:13:00Z</dcterms:modified>
</cp:coreProperties>
</file>